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843AE" w14:textId="2485BEFA" w:rsidR="00950D90" w:rsidRDefault="00950D90" w:rsidP="00950D9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 and Table Legend</w:t>
      </w:r>
    </w:p>
    <w:p w14:paraId="544C9E97" w14:textId="77777777" w:rsidR="00950D90" w:rsidRDefault="00950D90" w:rsidP="00AA35D7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9B1753" w14:textId="6F8ECC9D" w:rsidR="00D00A29" w:rsidRDefault="00F822C5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1:</w:t>
      </w:r>
      <w:r w:rsidR="00D4008D">
        <w:rPr>
          <w:rFonts w:ascii="Times New Roman" w:eastAsia="Times New Roman" w:hAnsi="Times New Roman" w:cs="Times New Roman"/>
          <w:b/>
          <w:sz w:val="24"/>
          <w:szCs w:val="24"/>
        </w:rPr>
        <w:t xml:space="preserve"> 3D profile of GFP and Tomato signals in Matrigel transplants.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GFP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+ cells are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young” APC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Tomato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+ cells are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aged” APC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Detailed information is described in Fig. 2a.</w:t>
      </w:r>
    </w:p>
    <w:p w14:paraId="7CE60656" w14:textId="77777777" w:rsidR="00AA35D7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481A15" w14:textId="5C31EB21" w:rsidR="00D4008D" w:rsidRDefault="00D4008D" w:rsidP="00AA35D7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, 3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D profile of Tomato signals in</w:t>
      </w:r>
      <w:r w:rsidR="005B13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trigel transplants. </w:t>
      </w:r>
    </w:p>
    <w:p w14:paraId="42F92880" w14:textId="1F8E1232" w:rsidR="00D4008D" w:rsidRDefault="00D4008D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“young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; </w:t>
      </w: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ged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Detailed information is described in Fig. 2</w:t>
      </w:r>
      <w:r w:rsidR="00AA35D7">
        <w:rPr>
          <w:rFonts w:ascii="Times New Roman" w:eastAsia="Times New Roman" w:hAnsi="Times New Roman" w:cs="Times New Roman"/>
          <w:bCs/>
          <w:sz w:val="24"/>
          <w:szCs w:val="24"/>
        </w:rPr>
        <w:t>g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285CD2DF" w14:textId="77777777" w:rsidR="00AA35D7" w:rsidRP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486438" w14:textId="1063B560" w:rsidR="00D4008D" w:rsidRDefault="00D4008D" w:rsidP="00AA35D7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, 5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D profile of Tomato signals in</w:t>
      </w:r>
      <w:r w:rsidR="005B13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trigel transplants.</w:t>
      </w:r>
    </w:p>
    <w:p w14:paraId="7138C32C" w14:textId="4E106502" w:rsid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young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ransplanted to young recipient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; </w:t>
      </w: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young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ransplanted to aged recipient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Detailed information is described 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xtended Data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Fig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3a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39CC2EBF" w14:textId="77777777" w:rsidR="00AA35D7" w:rsidRP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7B93858" w14:textId="6B1E9C6B" w:rsidR="00D4008D" w:rsidRDefault="00D4008D" w:rsidP="00AA35D7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6, 7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D profile of GFP signals in</w:t>
      </w:r>
      <w:r w:rsidR="005B13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trigel transplants.</w:t>
      </w:r>
    </w:p>
    <w:p w14:paraId="77352A3D" w14:textId="7143553E" w:rsidR="00AA35D7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FP+ cells derived from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“young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ransplanted to young recipients; </w:t>
      </w: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FP+ cells derived from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young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” APC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ransplanted to aged recipients.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Detailed information is described 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xtended Data 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Fig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3c</w:t>
      </w:r>
      <w:r w:rsidRPr="00D4008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10CD47FB" w14:textId="77777777" w:rsidR="00AA35D7" w:rsidRP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1539FF" w14:textId="4F723315" w:rsidR="00D4008D" w:rsidRDefault="00D4008D" w:rsidP="00AA35D7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, 9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D4008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D profile of Tomato signals in</w:t>
      </w:r>
      <w:r w:rsidR="005B13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trigel transplants.</w:t>
      </w:r>
    </w:p>
    <w:p w14:paraId="687F2768" w14:textId="2E4F20D5" w:rsid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young” 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SC cell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; </w:t>
      </w: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9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aged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”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ASC cell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Detailed information is described in Fig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4h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2CAB4B25" w14:textId="77777777" w:rsidR="00AA35D7" w:rsidRP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43C6DE" w14:textId="6463459B" w:rsidR="00D4008D" w:rsidRDefault="00D4008D" w:rsidP="00AA35D7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Video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0, 11</w:t>
      </w: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D4008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D profile of Tomato signals in</w:t>
      </w:r>
      <w:r w:rsidR="005B135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trigel transplants.</w:t>
      </w:r>
    </w:p>
    <w:p w14:paraId="605833AD" w14:textId="69A3B99F" w:rsidR="00D4008D" w:rsidRPr="00D4008D" w:rsidRDefault="00AA35D7" w:rsidP="00AA35D7">
      <w:pPr>
        <w:spacing w:after="0"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9F2BCE">
        <w:rPr>
          <w:rFonts w:ascii="Times New Roman" w:eastAsia="Times New Roman" w:hAnsi="Times New Roman" w:cs="Times New Roman"/>
          <w:bCs/>
          <w:sz w:val="24"/>
          <w:szCs w:val="24"/>
        </w:rPr>
        <w:t xml:space="preserve">enriched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“young”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P-1 cell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; </w:t>
      </w:r>
      <w:r w:rsidRPr="00AA35D7">
        <w:rPr>
          <w:rFonts w:ascii="Times New Roman" w:eastAsia="Times New Roman" w:hAnsi="Times New Roman" w:cs="Times New Roman"/>
          <w:b/>
          <w:sz w:val="24"/>
          <w:szCs w:val="24"/>
        </w:rPr>
        <w:t>11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Tomato+ cells derived from </w:t>
      </w:r>
      <w:r w:rsidR="009F2BCE">
        <w:rPr>
          <w:rFonts w:ascii="Times New Roman" w:eastAsia="Times New Roman" w:hAnsi="Times New Roman" w:cs="Times New Roman"/>
          <w:bCs/>
          <w:sz w:val="24"/>
          <w:szCs w:val="24"/>
        </w:rPr>
        <w:t xml:space="preserve">enriched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>aged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”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P-A cells</w:t>
      </w:r>
      <w:r w:rsid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 xml:space="preserve">Detailed information is described in Fig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4h</w:t>
      </w:r>
      <w:r w:rsidR="00D4008D" w:rsidRPr="00D4008D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560386D3" w14:textId="77777777" w:rsidR="00D4008D" w:rsidRDefault="00D4008D" w:rsidP="00D4008D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C82225" w14:textId="26CBAFC2" w:rsidR="00D4008D" w:rsidRDefault="00AA35D7" w:rsidP="00D4008D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able 1</w:t>
      </w:r>
      <w:r w:rsidR="00AE1712"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AE1712" w:rsidRPr="00AE1712">
        <w:t xml:space="preserve"> </w:t>
      </w:r>
      <w:r w:rsidR="00AE1712" w:rsidRPr="00AE1712">
        <w:rPr>
          <w:rFonts w:ascii="Times New Roman" w:eastAsia="Times New Roman" w:hAnsi="Times New Roman" w:cs="Times New Roman"/>
          <w:b/>
          <w:sz w:val="24"/>
          <w:szCs w:val="24"/>
        </w:rPr>
        <w:t>Pathwa</w:t>
      </w:r>
      <w:r w:rsidR="00AE1712">
        <w:rPr>
          <w:rFonts w:ascii="Times New Roman" w:eastAsia="Times New Roman" w:hAnsi="Times New Roman" w:cs="Times New Roman"/>
          <w:b/>
          <w:sz w:val="24"/>
          <w:szCs w:val="24"/>
        </w:rPr>
        <w:t xml:space="preserve">ys </w:t>
      </w:r>
      <w:r w:rsidR="00AE1712" w:rsidRPr="00AE1712">
        <w:rPr>
          <w:rFonts w:ascii="Times New Roman" w:eastAsia="Times New Roman" w:hAnsi="Times New Roman" w:cs="Times New Roman"/>
          <w:b/>
          <w:sz w:val="24"/>
          <w:szCs w:val="24"/>
        </w:rPr>
        <w:t xml:space="preserve">enriched in the “aged” ASCs compared to the “young” ASCs. </w:t>
      </w:r>
    </w:p>
    <w:p w14:paraId="6F2263BD" w14:textId="77777777" w:rsidR="00AE1712" w:rsidRDefault="00AE1712" w:rsidP="00D4008D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C69E2C" w14:textId="5E289CEC" w:rsidR="00AA35D7" w:rsidRDefault="00AA35D7" w:rsidP="00AA35D7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01AB2">
        <w:rPr>
          <w:rFonts w:ascii="Times New Roman" w:eastAsia="Times New Roman" w:hAnsi="Times New Roman" w:cs="Times New Roman"/>
          <w:b/>
          <w:sz w:val="24"/>
          <w:szCs w:val="24"/>
        </w:rPr>
        <w:t xml:space="preserve">Extended Data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Table 2</w:t>
      </w:r>
      <w:r w:rsidR="00AE1712" w:rsidRPr="00101AB2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AE1712" w:rsidRPr="00AE1712">
        <w:rPr>
          <w:rFonts w:ascii="Times New Roman" w:eastAsia="Times New Roman" w:hAnsi="Times New Roman" w:cs="Times New Roman"/>
          <w:b/>
          <w:sz w:val="24"/>
          <w:szCs w:val="24"/>
        </w:rPr>
        <w:t xml:space="preserve"> Pathwa</w:t>
      </w:r>
      <w:r w:rsidR="00AE1712">
        <w:rPr>
          <w:rFonts w:ascii="Times New Roman" w:eastAsia="Times New Roman" w:hAnsi="Times New Roman" w:cs="Times New Roman"/>
          <w:b/>
          <w:sz w:val="24"/>
          <w:szCs w:val="24"/>
        </w:rPr>
        <w:t xml:space="preserve">ys </w:t>
      </w:r>
      <w:r w:rsidR="00AE1712" w:rsidRPr="00AE1712">
        <w:rPr>
          <w:rFonts w:ascii="Times New Roman" w:eastAsia="Times New Roman" w:hAnsi="Times New Roman" w:cs="Times New Roman"/>
          <w:b/>
          <w:sz w:val="24"/>
          <w:szCs w:val="24"/>
        </w:rPr>
        <w:t>enriched in the age-specific CP-A population.</w:t>
      </w:r>
    </w:p>
    <w:p w14:paraId="7B827FB8" w14:textId="77777777" w:rsidR="00F822C5" w:rsidRDefault="00F822C5"/>
    <w:sectPr w:rsidR="00F8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jQ2tDQyNjAxtDBQ0lEKTi0uzszPAykwrQUAxnE7KiwAAAA="/>
  </w:docVars>
  <w:rsids>
    <w:rsidRoot w:val="00F822C5"/>
    <w:rsid w:val="004550C7"/>
    <w:rsid w:val="005B1355"/>
    <w:rsid w:val="0087442C"/>
    <w:rsid w:val="00950D90"/>
    <w:rsid w:val="009F2BCE"/>
    <w:rsid w:val="00AA35D7"/>
    <w:rsid w:val="00AE1712"/>
    <w:rsid w:val="00D00A29"/>
    <w:rsid w:val="00D4008D"/>
    <w:rsid w:val="00EA69C4"/>
    <w:rsid w:val="00F724B1"/>
    <w:rsid w:val="00F822C5"/>
    <w:rsid w:val="00F8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DAAA7"/>
  <w15:chartTrackingRefBased/>
  <w15:docId w15:val="{E424A326-8AC5-4D5B-9702-B87E6B2C9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51</Characters>
  <Application>Microsoft Office Word</Application>
  <DocSecurity>0</DocSecurity>
  <Lines>21</Lines>
  <Paragraphs>5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ong Wang</dc:creator>
  <cp:keywords/>
  <dc:description/>
  <cp:lastModifiedBy>Qiong Wang</cp:lastModifiedBy>
  <cp:revision>3</cp:revision>
  <dcterms:created xsi:type="dcterms:W3CDTF">2021-09-09T03:39:00Z</dcterms:created>
  <dcterms:modified xsi:type="dcterms:W3CDTF">2021-09-09T03:40:00Z</dcterms:modified>
</cp:coreProperties>
</file>